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32F83" w14:textId="19BE6855" w:rsidR="00940D56" w:rsidRDefault="00BD213C" w:rsidP="00BD213C">
      <w:pPr>
        <w:jc w:val="center"/>
      </w:pPr>
      <w:r>
        <w:rPr>
          <w:noProof/>
        </w:rPr>
        <w:drawing>
          <wp:inline distT="0" distB="0" distL="0" distR="0" wp14:anchorId="3236E507" wp14:editId="7EFD0EC3">
            <wp:extent cx="2344140" cy="665017"/>
            <wp:effectExtent l="0" t="0" r="0" b="1905"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2150FB67-D30C-4774-9589-F8CF97FBFD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2150FB67-D30C-4774-9589-F8CF97FBFD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4140" cy="66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53A27" w14:textId="1B84C9A1" w:rsidR="00BD213C" w:rsidRDefault="00BD213C" w:rsidP="00BD213C">
      <w:pPr>
        <w:jc w:val="center"/>
      </w:pPr>
    </w:p>
    <w:p w14:paraId="0B76692F" w14:textId="77777777" w:rsidR="00BD213C" w:rsidRPr="00BD213C" w:rsidRDefault="00BD213C" w:rsidP="00BD213C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</w:rPr>
      </w:pPr>
      <w:r w:rsidRPr="00BD213C">
        <w:rPr>
          <w:rFonts w:asciiTheme="minorHAnsi" w:hAnsiTheme="minorHAnsi" w:cstheme="minorHAnsi"/>
          <w:b/>
        </w:rPr>
        <w:t>MACHINE LEARNING ALGORITHM USING PYTHON</w:t>
      </w:r>
    </w:p>
    <w:p w14:paraId="58ADD769" w14:textId="16E6FE10" w:rsidR="00BD213C" w:rsidRPr="00BD213C" w:rsidRDefault="00BD213C" w:rsidP="00BD213C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2"/>
          <w:szCs w:val="22"/>
        </w:rPr>
      </w:pPr>
      <w:r w:rsidRPr="00BD213C">
        <w:rPr>
          <w:rFonts w:asciiTheme="minorHAnsi" w:hAnsiTheme="minorHAnsi" w:cstheme="minorHAnsi"/>
          <w:b/>
          <w:sz w:val="22"/>
          <w:szCs w:val="22"/>
        </w:rPr>
        <w:t>COMPREHENSIVE EXAM</w:t>
      </w:r>
      <w:r>
        <w:rPr>
          <w:rFonts w:asciiTheme="minorHAnsi" w:hAnsiTheme="minorHAnsi" w:cstheme="minorHAnsi"/>
          <w:b/>
          <w:sz w:val="22"/>
          <w:szCs w:val="22"/>
        </w:rPr>
        <w:t>INATION AY-2021</w:t>
      </w:r>
    </w:p>
    <w:p w14:paraId="77FD5526" w14:textId="4CB88931" w:rsidR="00BD213C" w:rsidRPr="00BD213C" w:rsidRDefault="00BD213C" w:rsidP="00BD213C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5E73F657" w14:textId="77777777" w:rsidR="00BD213C" w:rsidRPr="00BD213C" w:rsidRDefault="00BD213C" w:rsidP="00BD213C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15FF4D4C" w14:textId="0D8E0C65" w:rsidR="00BD213C" w:rsidRPr="00BD213C" w:rsidRDefault="00BD213C" w:rsidP="00BD213C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BD213C">
        <w:rPr>
          <w:rFonts w:asciiTheme="minorHAnsi" w:hAnsiTheme="minorHAnsi" w:cstheme="minorHAnsi"/>
          <w:b/>
        </w:rPr>
        <w:t>Date: 19 October 2021</w:t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  <w:t xml:space="preserve">    Time: 04:15 PM to 06:15 PM</w:t>
      </w:r>
    </w:p>
    <w:p w14:paraId="7E451481" w14:textId="434768BB" w:rsidR="00BD213C" w:rsidRPr="00BD213C" w:rsidRDefault="00BD213C" w:rsidP="00BD213C">
      <w:pPr>
        <w:pStyle w:val="NormalWeb"/>
        <w:pBdr>
          <w:bottom w:val="single" w:sz="12" w:space="1" w:color="auto"/>
        </w:pBdr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BD213C">
        <w:rPr>
          <w:rFonts w:asciiTheme="minorHAnsi" w:hAnsiTheme="minorHAnsi" w:cstheme="minorHAnsi"/>
          <w:b/>
        </w:rPr>
        <w:t>Term: IV</w:t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</w:r>
      <w:r w:rsidRPr="00BD213C">
        <w:rPr>
          <w:rFonts w:asciiTheme="minorHAnsi" w:hAnsiTheme="minorHAnsi" w:cstheme="minorHAnsi"/>
          <w:b/>
        </w:rPr>
        <w:tab/>
        <w:t xml:space="preserve">    Total Marks: 40</w:t>
      </w:r>
    </w:p>
    <w:p w14:paraId="5037E8B3" w14:textId="2BE0B59B" w:rsidR="00BD213C" w:rsidRDefault="00BD213C" w:rsidP="00BD213C">
      <w:pPr>
        <w:jc w:val="center"/>
      </w:pPr>
    </w:p>
    <w:p w14:paraId="33B10172" w14:textId="69B2E1E4" w:rsidR="004E39C3" w:rsidRPr="004E39C3" w:rsidRDefault="004E39C3" w:rsidP="004E39C3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4E39C3">
        <w:rPr>
          <w:rFonts w:asciiTheme="minorHAnsi" w:hAnsiTheme="minorHAnsi" w:cstheme="minorHAnsi"/>
          <w:b/>
        </w:rPr>
        <w:t>For Part A – Login in to SOCRATIVE. Time 15 Minutes. 20 Questions = 10 Marks.</w:t>
      </w:r>
    </w:p>
    <w:p w14:paraId="28914E34" w14:textId="77777777" w:rsidR="004E39C3" w:rsidRPr="004E39C3" w:rsidRDefault="004E39C3" w:rsidP="004E39C3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4E39C3">
        <w:rPr>
          <w:rFonts w:asciiTheme="minorHAnsi" w:hAnsiTheme="minorHAnsi" w:cstheme="minorHAnsi"/>
          <w:b/>
        </w:rPr>
        <w:t>For Part B: Answers to be Coded in Python (</w:t>
      </w:r>
      <w:proofErr w:type="spellStart"/>
      <w:r w:rsidRPr="004E39C3">
        <w:rPr>
          <w:rFonts w:asciiTheme="minorHAnsi" w:hAnsiTheme="minorHAnsi" w:cstheme="minorHAnsi"/>
          <w:b/>
        </w:rPr>
        <w:t>colab</w:t>
      </w:r>
      <w:proofErr w:type="spellEnd"/>
      <w:r w:rsidRPr="004E39C3">
        <w:rPr>
          <w:rFonts w:asciiTheme="minorHAnsi" w:hAnsiTheme="minorHAnsi" w:cstheme="minorHAnsi"/>
          <w:b/>
        </w:rPr>
        <w:t>). Time: 1 Hour &amp; 45 Minutes</w:t>
      </w:r>
    </w:p>
    <w:p w14:paraId="6971E7EC" w14:textId="77777777" w:rsidR="004E39C3" w:rsidRPr="004E39C3" w:rsidRDefault="004E39C3" w:rsidP="004E39C3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</w:rPr>
      </w:pPr>
      <w:r w:rsidRPr="004E39C3">
        <w:rPr>
          <w:rFonts w:asciiTheme="minorHAnsi" w:hAnsiTheme="minorHAnsi" w:cstheme="minorHAnsi"/>
          <w:b/>
        </w:rPr>
        <w:t>Part B - THREE Questions: 3Q * 10 Marks = 30 Marks.</w:t>
      </w:r>
    </w:p>
    <w:p w14:paraId="51DB2A11" w14:textId="77777777" w:rsidR="004E39C3" w:rsidRPr="004E39C3" w:rsidRDefault="004E39C3" w:rsidP="004E39C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</w:rPr>
      </w:pPr>
      <w:r w:rsidRPr="004E39C3">
        <w:rPr>
          <w:rFonts w:asciiTheme="minorHAnsi" w:hAnsiTheme="minorHAnsi" w:cstheme="minorHAnsi"/>
          <w:b/>
        </w:rPr>
        <w:t>FOR DATASET: Refer the folder “MLAP ET DATASETS October 2021”</w:t>
      </w:r>
    </w:p>
    <w:p w14:paraId="66A11DE8" w14:textId="77777777" w:rsidR="004E39C3" w:rsidRDefault="004E39C3" w:rsidP="004E39C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</w:p>
    <w:p w14:paraId="5FE9A624" w14:textId="0E90DDFE" w:rsidR="004E39C3" w:rsidRPr="004E39C3" w:rsidRDefault="004E39C3" w:rsidP="004E39C3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4E39C3">
        <w:rPr>
          <w:rFonts w:asciiTheme="minorHAnsi" w:hAnsiTheme="minorHAnsi" w:cstheme="minorHAnsi"/>
        </w:rPr>
        <w:t xml:space="preserve">NOTE: </w:t>
      </w:r>
    </w:p>
    <w:p w14:paraId="4F7014BF" w14:textId="58400A10" w:rsidR="004E39C3" w:rsidRPr="004E39C3" w:rsidRDefault="004E39C3" w:rsidP="004E39C3">
      <w:pPr>
        <w:pStyle w:val="NormalWeb"/>
        <w:numPr>
          <w:ilvl w:val="0"/>
          <w:numId w:val="12"/>
        </w:numPr>
        <w:spacing w:before="0" w:beforeAutospacing="0" w:after="0" w:afterAutospacing="0"/>
        <w:ind w:hanging="436"/>
        <w:jc w:val="both"/>
        <w:rPr>
          <w:rFonts w:asciiTheme="minorHAnsi" w:hAnsiTheme="minorHAnsi" w:cstheme="minorHAnsi"/>
        </w:rPr>
      </w:pPr>
      <w:r w:rsidRPr="004E39C3">
        <w:rPr>
          <w:rFonts w:asciiTheme="minorHAnsi" w:hAnsiTheme="minorHAnsi" w:cstheme="minorHAnsi"/>
        </w:rPr>
        <w:t xml:space="preserve">Each and every line of command should have your comment. </w:t>
      </w:r>
      <w:proofErr w:type="spellStart"/>
      <w:r w:rsidRPr="004E39C3">
        <w:rPr>
          <w:rFonts w:asciiTheme="minorHAnsi" w:hAnsiTheme="minorHAnsi" w:cstheme="minorHAnsi"/>
        </w:rPr>
        <w:t>Eg</w:t>
      </w:r>
      <w:proofErr w:type="spellEnd"/>
      <w:r w:rsidRPr="004E39C3">
        <w:rPr>
          <w:rFonts w:asciiTheme="minorHAnsi" w:hAnsiTheme="minorHAnsi" w:cstheme="minorHAnsi"/>
        </w:rPr>
        <w:t>:  import pandas as pd. # loading files as Data frames, data manipulation and analysis.</w:t>
      </w:r>
    </w:p>
    <w:p w14:paraId="19D8CE9D" w14:textId="77777777" w:rsidR="004E39C3" w:rsidRPr="004E39C3" w:rsidRDefault="004E39C3" w:rsidP="004E39C3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4E39C3">
        <w:rPr>
          <w:rFonts w:asciiTheme="minorHAnsi" w:hAnsiTheme="minorHAnsi" w:cstheme="minorHAnsi"/>
        </w:rPr>
        <w:t xml:space="preserve">The First line of Code should have </w:t>
      </w:r>
    </w:p>
    <w:p w14:paraId="2D7B0DBD" w14:textId="77777777" w:rsidR="004E39C3" w:rsidRPr="004E39C3" w:rsidRDefault="004E39C3" w:rsidP="004E39C3">
      <w:pPr>
        <w:pStyle w:val="NormalWeb"/>
        <w:numPr>
          <w:ilvl w:val="1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4E39C3">
        <w:rPr>
          <w:rFonts w:asciiTheme="minorHAnsi" w:hAnsiTheme="minorHAnsi" w:cstheme="minorHAnsi"/>
        </w:rPr>
        <w:t xml:space="preserve">“Question Number” </w:t>
      </w:r>
    </w:p>
    <w:p w14:paraId="64CAE80B" w14:textId="77777777" w:rsidR="004E39C3" w:rsidRPr="004E39C3" w:rsidRDefault="004E39C3" w:rsidP="004E39C3">
      <w:pPr>
        <w:pStyle w:val="NormalWeb"/>
        <w:numPr>
          <w:ilvl w:val="1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4E39C3">
        <w:rPr>
          <w:rFonts w:asciiTheme="minorHAnsi" w:hAnsiTheme="minorHAnsi" w:cstheme="minorHAnsi"/>
        </w:rPr>
        <w:t xml:space="preserve">“YOUR FULL NAME” and </w:t>
      </w:r>
    </w:p>
    <w:p w14:paraId="5734ECC6" w14:textId="77777777" w:rsidR="004E39C3" w:rsidRPr="004E39C3" w:rsidRDefault="004E39C3" w:rsidP="004E39C3">
      <w:pPr>
        <w:pStyle w:val="NormalWeb"/>
        <w:numPr>
          <w:ilvl w:val="1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4E39C3">
        <w:rPr>
          <w:rFonts w:asciiTheme="minorHAnsi" w:hAnsiTheme="minorHAnsi" w:cstheme="minorHAnsi"/>
        </w:rPr>
        <w:t>ID NO” as Header.</w:t>
      </w:r>
    </w:p>
    <w:p w14:paraId="609EB759" w14:textId="77777777" w:rsidR="004E39C3" w:rsidRDefault="004E39C3" w:rsidP="004E39C3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4E39C3">
        <w:rPr>
          <w:rFonts w:asciiTheme="minorHAnsi" w:hAnsiTheme="minorHAnsi" w:cstheme="minorHAnsi"/>
        </w:rPr>
        <w:t>All answers are to be written in the Jupiter Notebook itself as Comments with Appropriate Question number and heading.</w:t>
      </w:r>
    </w:p>
    <w:p w14:paraId="2CE2A0D4" w14:textId="1D9462CB" w:rsidR="004E39C3" w:rsidRPr="004E39C3" w:rsidRDefault="004E39C3" w:rsidP="004E39C3">
      <w:pPr>
        <w:pStyle w:val="NormalWeb"/>
        <w:numPr>
          <w:ilvl w:val="0"/>
          <w:numId w:val="12"/>
        </w:numPr>
        <w:spacing w:before="0" w:beforeAutospacing="0" w:after="0" w:afterAutospacing="0"/>
        <w:jc w:val="both"/>
        <w:rPr>
          <w:rFonts w:asciiTheme="minorHAnsi" w:hAnsiTheme="minorHAnsi" w:cstheme="minorHAnsi"/>
        </w:rPr>
      </w:pPr>
      <w:r>
        <w:t>Assume necessary parameters if it is not given explicitly in Question paper.</w:t>
      </w:r>
    </w:p>
    <w:p w14:paraId="6AD9B85C" w14:textId="77777777" w:rsidR="004E39C3" w:rsidRDefault="004E39C3" w:rsidP="004E39C3">
      <w:pPr>
        <w:jc w:val="center"/>
      </w:pPr>
    </w:p>
    <w:p w14:paraId="0D40BE1C" w14:textId="24A9C7ED" w:rsidR="004E39C3" w:rsidRPr="004E39C3" w:rsidRDefault="004E39C3" w:rsidP="004E39C3">
      <w:pPr>
        <w:rPr>
          <w:b/>
          <w:bCs/>
        </w:rPr>
      </w:pPr>
      <w:r w:rsidRPr="004E39C3">
        <w:rPr>
          <w:b/>
          <w:bCs/>
        </w:rPr>
        <w:t>ANSWER THE FOLLOWING QUESTIONS &amp; SAVE YOUR FILES IN JUPYTER NOTEBOOK (</w:t>
      </w:r>
      <w:proofErr w:type="spellStart"/>
      <w:r w:rsidRPr="004E39C3">
        <w:rPr>
          <w:b/>
          <w:bCs/>
        </w:rPr>
        <w:t>Colab</w:t>
      </w:r>
      <w:proofErr w:type="spellEnd"/>
      <w:r w:rsidRPr="004E39C3">
        <w:rPr>
          <w:b/>
          <w:bCs/>
        </w:rPr>
        <w:t>).</w:t>
      </w:r>
      <w:r>
        <w:rPr>
          <w:b/>
          <w:bCs/>
        </w:rPr>
        <w:t xml:space="preserve">            </w:t>
      </w:r>
      <w:r w:rsidRPr="004E39C3">
        <w:rPr>
          <w:b/>
          <w:bCs/>
        </w:rPr>
        <w:t xml:space="preserve"> &lt; Q.NO-YOURNAME- ID NO &gt; </w:t>
      </w:r>
      <w:proofErr w:type="spellStart"/>
      <w:r w:rsidRPr="004E39C3">
        <w:rPr>
          <w:b/>
          <w:bCs/>
        </w:rPr>
        <w:t>Eg</w:t>
      </w:r>
      <w:proofErr w:type="spellEnd"/>
      <w:r w:rsidRPr="004E39C3">
        <w:rPr>
          <w:b/>
          <w:bCs/>
        </w:rPr>
        <w:t>: &lt;1-Mahesh-18HPA1001&gt;</w:t>
      </w:r>
    </w:p>
    <w:p w14:paraId="07C9EA87" w14:textId="15B22760" w:rsidR="004E39C3" w:rsidRDefault="004E39C3" w:rsidP="004E39C3">
      <w:pPr>
        <w:pStyle w:val="ListParagraph"/>
        <w:numPr>
          <w:ilvl w:val="0"/>
          <w:numId w:val="14"/>
        </w:numPr>
        <w:ind w:left="1134" w:hanging="349"/>
      </w:pPr>
      <w:r>
        <w:t>You can either attend Question I (Logistic Regression) [OR] Question II. (MLR).</w:t>
      </w:r>
    </w:p>
    <w:p w14:paraId="6836F2EA" w14:textId="05F98BCA" w:rsidR="004E39C3" w:rsidRDefault="004E39C3" w:rsidP="004E39C3">
      <w:pPr>
        <w:pStyle w:val="ListParagraph"/>
        <w:numPr>
          <w:ilvl w:val="0"/>
          <w:numId w:val="14"/>
        </w:numPr>
        <w:ind w:left="1134" w:hanging="349"/>
      </w:pPr>
      <w:r>
        <w:t>You can either attend Question III (K- Means Clustering) [OR] Question IV (PCA)</w:t>
      </w:r>
    </w:p>
    <w:p w14:paraId="1F11EBDA" w14:textId="7BEE19AE" w:rsidR="004E39C3" w:rsidRDefault="004E39C3" w:rsidP="004E39C3">
      <w:pPr>
        <w:pStyle w:val="ListParagraph"/>
        <w:numPr>
          <w:ilvl w:val="0"/>
          <w:numId w:val="14"/>
        </w:numPr>
        <w:ind w:left="1134" w:hanging="349"/>
      </w:pPr>
      <w:r>
        <w:t>You can either attend Question V (Random Forest) [OR] Question VI (Recommendation system)</w:t>
      </w:r>
    </w:p>
    <w:p w14:paraId="0D91D2CE" w14:textId="2E09BD15" w:rsidR="004E39C3" w:rsidRDefault="004E39C3" w:rsidP="004E39C3">
      <w:pPr>
        <w:pStyle w:val="ListParagraph"/>
        <w:numPr>
          <w:ilvl w:val="0"/>
          <w:numId w:val="14"/>
        </w:numPr>
        <w:ind w:left="1134" w:hanging="349"/>
      </w:pPr>
      <w:r>
        <w:t xml:space="preserve">Each Question should be stored as separate Files (. </w:t>
      </w:r>
      <w:proofErr w:type="spellStart"/>
      <w:r>
        <w:t>ipynb</w:t>
      </w:r>
      <w:proofErr w:type="spellEnd"/>
      <w:r>
        <w:t xml:space="preserve"> files) </w:t>
      </w:r>
    </w:p>
    <w:p w14:paraId="2E50DCB0" w14:textId="77777777" w:rsidR="004E39C3" w:rsidRDefault="004E39C3" w:rsidP="004E39C3">
      <w:pPr>
        <w:jc w:val="center"/>
      </w:pPr>
    </w:p>
    <w:p w14:paraId="6F2F1A16" w14:textId="77777777" w:rsidR="004E39C3" w:rsidRDefault="004E39C3" w:rsidP="004E39C3">
      <w:pPr>
        <w:jc w:val="center"/>
      </w:pPr>
    </w:p>
    <w:p w14:paraId="7D08A923" w14:textId="77777777" w:rsidR="004E39C3" w:rsidRDefault="004E39C3" w:rsidP="004E39C3">
      <w:pPr>
        <w:jc w:val="center"/>
      </w:pPr>
    </w:p>
    <w:p w14:paraId="504D9A53" w14:textId="77777777" w:rsidR="004E39C3" w:rsidRDefault="004E39C3" w:rsidP="004E39C3">
      <w:pPr>
        <w:jc w:val="center"/>
      </w:pPr>
    </w:p>
    <w:p w14:paraId="4C2650AC" w14:textId="77777777" w:rsidR="004E39C3" w:rsidRDefault="004E39C3" w:rsidP="004E39C3">
      <w:pPr>
        <w:jc w:val="center"/>
      </w:pPr>
    </w:p>
    <w:p w14:paraId="74F1AD40" w14:textId="77777777" w:rsidR="004E39C3" w:rsidRDefault="004E39C3" w:rsidP="004E39C3">
      <w:pPr>
        <w:jc w:val="center"/>
      </w:pPr>
    </w:p>
    <w:p w14:paraId="12067B8F" w14:textId="1DBEE7E1" w:rsidR="004E39C3" w:rsidRDefault="004E39C3" w:rsidP="00BD213C">
      <w:pPr>
        <w:jc w:val="center"/>
      </w:pPr>
    </w:p>
    <w:p w14:paraId="3FD26ECA" w14:textId="329F5CCC" w:rsidR="004E39C3" w:rsidRPr="00E15AB9" w:rsidRDefault="00E15AB9" w:rsidP="00BD213C">
      <w:pPr>
        <w:jc w:val="center"/>
        <w:rPr>
          <w:b/>
          <w:bCs/>
          <w:sz w:val="28"/>
          <w:szCs w:val="28"/>
        </w:rPr>
      </w:pPr>
      <w:r w:rsidRPr="00E15AB9">
        <w:rPr>
          <w:b/>
          <w:bCs/>
          <w:sz w:val="28"/>
          <w:szCs w:val="28"/>
        </w:rPr>
        <w:lastRenderedPageBreak/>
        <w:t>PART-B (30 Marks)</w:t>
      </w:r>
    </w:p>
    <w:p w14:paraId="3041AB7F" w14:textId="0BF5C9BC" w:rsidR="00080944" w:rsidRDefault="00080944" w:rsidP="00A90774">
      <w:pPr>
        <w:pStyle w:val="ListParagraph"/>
        <w:numPr>
          <w:ilvl w:val="0"/>
          <w:numId w:val="6"/>
        </w:numPr>
        <w:ind w:left="426"/>
      </w:pPr>
      <w:r>
        <w:t xml:space="preserve">Use there is </w:t>
      </w:r>
      <w:r>
        <w:rPr>
          <w:rStyle w:val="Strong"/>
        </w:rPr>
        <w:t>hiring.csv</w:t>
      </w:r>
      <w:r>
        <w:t xml:space="preserve">. This file contains hiring statics for a firm such as experience of candidate, his written test score and personal interview score. Based on these 3 factors, HR will decide the salary. Given this data, you need to build a machine learning model for HR department that can help them decide salaries for future candidates. </w:t>
      </w:r>
    </w:p>
    <w:p w14:paraId="4ED6A930" w14:textId="7B9E4ADF" w:rsidR="00D94897" w:rsidRDefault="00D94897" w:rsidP="00A90774">
      <w:pPr>
        <w:pStyle w:val="ListParagraph"/>
        <w:numPr>
          <w:ilvl w:val="0"/>
          <w:numId w:val="4"/>
        </w:numPr>
        <w:ind w:left="1276"/>
      </w:pPr>
      <w:r>
        <w:t>Create descriptive statistics of all features using summary statistics and graphs</w:t>
      </w:r>
    </w:p>
    <w:p w14:paraId="4065FD71" w14:textId="37979FB5" w:rsidR="00080944" w:rsidRDefault="00080944" w:rsidP="00A90774">
      <w:pPr>
        <w:pStyle w:val="ListParagraph"/>
        <w:numPr>
          <w:ilvl w:val="0"/>
          <w:numId w:val="4"/>
        </w:numPr>
        <w:ind w:left="1276"/>
      </w:pPr>
      <w:r w:rsidRPr="004B7D32">
        <w:t xml:space="preserve">Build a new </w:t>
      </w:r>
      <w:r>
        <w:t>multiple linear</w:t>
      </w:r>
      <w:r w:rsidRPr="004B7D32">
        <w:t xml:space="preserve"> regress</w:t>
      </w:r>
      <w:r>
        <w:t>ion model (80:20 - Train-Test Split) using only the signif</w:t>
      </w:r>
      <w:r w:rsidRPr="004B7D32">
        <w:t>icant features.</w:t>
      </w:r>
      <w:r>
        <w:t xml:space="preserve"> </w:t>
      </w:r>
    </w:p>
    <w:p w14:paraId="012E16C0" w14:textId="7CAF77BB" w:rsidR="00080944" w:rsidRDefault="00080944" w:rsidP="00A90774">
      <w:pPr>
        <w:pStyle w:val="ListParagraph"/>
        <w:numPr>
          <w:ilvl w:val="0"/>
          <w:numId w:val="4"/>
        </w:numPr>
        <w:ind w:left="1276"/>
      </w:pPr>
      <w:r>
        <w:t>Explain the model validity using the results (Adjusted R</w:t>
      </w:r>
      <w:r>
        <w:rPr>
          <w:vertAlign w:val="superscript"/>
        </w:rPr>
        <w:t>2</w:t>
      </w:r>
      <w:r>
        <w:t xml:space="preserve">, </w:t>
      </w:r>
      <w:r w:rsidR="00D94897">
        <w:t xml:space="preserve">RMSEA, </w:t>
      </w:r>
      <w:r w:rsidR="00A90774">
        <w:t xml:space="preserve">model accuracy, </w:t>
      </w:r>
      <w:r w:rsidR="00D94897">
        <w:t>etc) and explain the diagnostics analysis</w:t>
      </w:r>
    </w:p>
    <w:p w14:paraId="3D26CCD7" w14:textId="24667B33" w:rsidR="00080944" w:rsidRDefault="00080944" w:rsidP="00A90774">
      <w:pPr>
        <w:pStyle w:val="ListParagraph"/>
        <w:numPr>
          <w:ilvl w:val="0"/>
          <w:numId w:val="4"/>
        </w:numPr>
        <w:ind w:left="1276"/>
      </w:pPr>
      <w:r>
        <w:t>Using this predict salaries for following candidates: (</w:t>
      </w:r>
      <w:proofErr w:type="spellStart"/>
      <w:r>
        <w:t>i</w:t>
      </w:r>
      <w:proofErr w:type="spellEnd"/>
      <w:r>
        <w:t>) 5</w:t>
      </w:r>
      <w:r w:rsidRPr="00080944">
        <w:t xml:space="preserve"> </w:t>
      </w:r>
      <w:proofErr w:type="spellStart"/>
      <w:r w:rsidRPr="00080944">
        <w:t>yr</w:t>
      </w:r>
      <w:proofErr w:type="spellEnd"/>
      <w:r w:rsidRPr="00080944">
        <w:t xml:space="preserve"> experience, </w:t>
      </w:r>
      <w:r>
        <w:t>8</w:t>
      </w:r>
      <w:r w:rsidRPr="00080944">
        <w:t xml:space="preserve"> test score, </w:t>
      </w:r>
      <w:r>
        <w:t>7</w:t>
      </w:r>
      <w:r w:rsidRPr="00080944">
        <w:t xml:space="preserve"> interview score</w:t>
      </w:r>
      <w:r>
        <w:t xml:space="preserve"> (ii) 10</w:t>
      </w:r>
      <w:r w:rsidRPr="00080944">
        <w:t xml:space="preserve"> </w:t>
      </w:r>
      <w:proofErr w:type="spellStart"/>
      <w:r w:rsidRPr="00080944">
        <w:t>yr</w:t>
      </w:r>
      <w:proofErr w:type="spellEnd"/>
      <w:r w:rsidRPr="00080944">
        <w:t xml:space="preserve"> experience, </w:t>
      </w:r>
      <w:r>
        <w:t>9</w:t>
      </w:r>
      <w:r w:rsidRPr="00080944">
        <w:t xml:space="preserve"> test score, </w:t>
      </w:r>
      <w:r>
        <w:t>8</w:t>
      </w:r>
      <w:r w:rsidRPr="00080944">
        <w:t xml:space="preserve"> interview score</w:t>
      </w:r>
    </w:p>
    <w:p w14:paraId="1A516D71" w14:textId="77777777" w:rsidR="00EF04D1" w:rsidRPr="00EF04D1" w:rsidRDefault="00EF04D1" w:rsidP="00EF04D1">
      <w:pPr>
        <w:pStyle w:val="NormalWeb"/>
        <w:spacing w:before="0" w:beforeAutospacing="0" w:after="240" w:afterAutospacing="0"/>
        <w:ind w:left="720"/>
        <w:jc w:val="center"/>
        <w:rPr>
          <w:rFonts w:asciiTheme="minorHAnsi" w:hAnsiTheme="minorHAnsi" w:cstheme="minorHAnsi"/>
          <w:b/>
        </w:rPr>
      </w:pPr>
      <w:r w:rsidRPr="00EF04D1">
        <w:rPr>
          <w:rFonts w:asciiTheme="minorHAnsi" w:hAnsiTheme="minorHAnsi" w:cstheme="minorHAnsi"/>
          <w:b/>
        </w:rPr>
        <w:t>(OR)</w:t>
      </w:r>
    </w:p>
    <w:p w14:paraId="4649AF20" w14:textId="19292C66" w:rsidR="00080944" w:rsidRDefault="00D21D4D" w:rsidP="000D4A84">
      <w:pPr>
        <w:pStyle w:val="ListParagraph"/>
        <w:numPr>
          <w:ilvl w:val="0"/>
          <w:numId w:val="6"/>
        </w:numPr>
        <w:ind w:left="426"/>
      </w:pPr>
      <w:r>
        <w:t>Use</w:t>
      </w:r>
      <w:r w:rsidR="00C81C62">
        <w:t xml:space="preserve"> </w:t>
      </w:r>
      <w:proofErr w:type="spellStart"/>
      <w:r w:rsidR="008C3271" w:rsidRPr="004B4215">
        <w:rPr>
          <w:b/>
          <w:bCs/>
        </w:rPr>
        <w:t>HR</w:t>
      </w:r>
      <w:r w:rsidR="00C81C62">
        <w:rPr>
          <w:b/>
          <w:bCs/>
        </w:rPr>
        <w:t>_d</w:t>
      </w:r>
      <w:r w:rsidR="008C3271" w:rsidRPr="004B4215">
        <w:rPr>
          <w:b/>
          <w:bCs/>
        </w:rPr>
        <w:t>ata</w:t>
      </w:r>
      <w:proofErr w:type="spellEnd"/>
      <w:r w:rsidR="008C3271" w:rsidRPr="004B4215">
        <w:rPr>
          <w:b/>
          <w:bCs/>
        </w:rPr>
        <w:t xml:space="preserve"> set</w:t>
      </w:r>
      <w:r w:rsidR="00C81C62">
        <w:t xml:space="preserve"> to build logistics regression model.</w:t>
      </w:r>
      <w:r w:rsidR="00C100B9">
        <w:t xml:space="preserve"> </w:t>
      </w:r>
    </w:p>
    <w:p w14:paraId="6AEF5E0F" w14:textId="30C41DF7" w:rsidR="00A90774" w:rsidRDefault="00A90774" w:rsidP="00A90774">
      <w:pPr>
        <w:pStyle w:val="ListParagraph"/>
        <w:numPr>
          <w:ilvl w:val="0"/>
          <w:numId w:val="5"/>
        </w:numPr>
        <w:ind w:left="1276"/>
      </w:pPr>
      <w:r>
        <w:t>Now do some exploratory data analysis to figure out which variables have direct and clear impact on employee retention (i.e., whether they leave the company or continue to work)</w:t>
      </w:r>
    </w:p>
    <w:p w14:paraId="62111C0B" w14:textId="3A9A5A39" w:rsidR="00A90774" w:rsidRDefault="00A90774" w:rsidP="00A90774">
      <w:pPr>
        <w:pStyle w:val="ListParagraph"/>
        <w:numPr>
          <w:ilvl w:val="0"/>
          <w:numId w:val="5"/>
        </w:numPr>
        <w:ind w:left="1276"/>
      </w:pPr>
      <w:r w:rsidRPr="004B7D32">
        <w:t xml:space="preserve">Build a new </w:t>
      </w:r>
      <w:r>
        <w:t>Logistics linear</w:t>
      </w:r>
      <w:r w:rsidRPr="004B7D32">
        <w:t xml:space="preserve"> regress</w:t>
      </w:r>
      <w:r>
        <w:t>ion model (80:20 - Train-Test Split) using only the signif</w:t>
      </w:r>
      <w:r w:rsidRPr="004B7D32">
        <w:t>icant features.</w:t>
      </w:r>
      <w:r>
        <w:t xml:space="preserve"> </w:t>
      </w:r>
    </w:p>
    <w:p w14:paraId="456DAA43" w14:textId="77777777" w:rsidR="00A90774" w:rsidRDefault="00A90774" w:rsidP="00A90774">
      <w:pPr>
        <w:pStyle w:val="ListParagraph"/>
        <w:numPr>
          <w:ilvl w:val="0"/>
          <w:numId w:val="5"/>
        </w:numPr>
        <w:ind w:left="1276"/>
      </w:pPr>
      <w:r>
        <w:t>Explain the model validity using the results (Adjusted R</w:t>
      </w:r>
      <w:r>
        <w:rPr>
          <w:vertAlign w:val="superscript"/>
        </w:rPr>
        <w:t>2</w:t>
      </w:r>
      <w:r>
        <w:t>, RMSEA, model accuracy, etc) and explain the diagnostics analysis</w:t>
      </w:r>
    </w:p>
    <w:p w14:paraId="01464BF6" w14:textId="727B67C2" w:rsidR="00A90774" w:rsidRDefault="00A90774" w:rsidP="00A90774">
      <w:pPr>
        <w:pStyle w:val="ListParagraph"/>
        <w:numPr>
          <w:ilvl w:val="0"/>
          <w:numId w:val="5"/>
        </w:numPr>
        <w:ind w:left="1276"/>
      </w:pPr>
      <w:r>
        <w:t>Measure the accuracy of the model and explain the confusion matrix</w:t>
      </w:r>
    </w:p>
    <w:p w14:paraId="0348833B" w14:textId="35DBCA49" w:rsidR="00C100B9" w:rsidRDefault="00C100B9" w:rsidP="00C100B9"/>
    <w:p w14:paraId="07600790" w14:textId="1ACD59AE" w:rsidR="008C3271" w:rsidRDefault="008C3271" w:rsidP="008C3271">
      <w:pPr>
        <w:pStyle w:val="ListParagraph"/>
        <w:numPr>
          <w:ilvl w:val="0"/>
          <w:numId w:val="6"/>
        </w:numPr>
        <w:ind w:left="426"/>
      </w:pPr>
      <w:r>
        <w:t xml:space="preserve">DATASET: </w:t>
      </w:r>
      <w:r w:rsidRPr="004B4215">
        <w:rPr>
          <w:b/>
          <w:bCs/>
        </w:rPr>
        <w:t>customerspends.csv</w:t>
      </w:r>
      <w:r>
        <w:t xml:space="preserve"> [Cluster Analysis]</w:t>
      </w:r>
    </w:p>
    <w:p w14:paraId="0A0EDA49" w14:textId="602EA2E6" w:rsidR="008C3271" w:rsidRDefault="008C3271" w:rsidP="008C3271">
      <w:pPr>
        <w:pStyle w:val="ListParagraph"/>
        <w:numPr>
          <w:ilvl w:val="1"/>
          <w:numId w:val="8"/>
        </w:numPr>
        <w:ind w:left="1276"/>
      </w:pPr>
      <w:r>
        <w:t>Create a scatter plot to depict the customer spends on apparel and beauty and healthcare products and identify the number of clusters existing in the dataset.</w:t>
      </w:r>
    </w:p>
    <w:p w14:paraId="76D8D41E" w14:textId="3E26CCDF" w:rsidR="008C3271" w:rsidRDefault="008C3271" w:rsidP="008C3271">
      <w:pPr>
        <w:pStyle w:val="ListParagraph"/>
        <w:numPr>
          <w:ilvl w:val="1"/>
          <w:numId w:val="8"/>
        </w:numPr>
        <w:ind w:left="1276"/>
      </w:pPr>
      <w:r>
        <w:t xml:space="preserve">Normalize the features using </w:t>
      </w:r>
      <w:proofErr w:type="spellStart"/>
      <w:r>
        <w:t>StandardScaler</w:t>
      </w:r>
      <w:proofErr w:type="spellEnd"/>
      <w:r>
        <w:t xml:space="preserve"> and plot them in the scatter plot again.</w:t>
      </w:r>
    </w:p>
    <w:p w14:paraId="774E8C8A" w14:textId="605C4CDD" w:rsidR="008C3271" w:rsidRDefault="008C3271" w:rsidP="008C3271">
      <w:pPr>
        <w:pStyle w:val="ListParagraph"/>
        <w:numPr>
          <w:ilvl w:val="1"/>
          <w:numId w:val="8"/>
        </w:numPr>
        <w:ind w:left="1276"/>
      </w:pPr>
      <w:r>
        <w:t>Use dendrogram and elbow method to verify if the number of clusters suggested is same as clusters visible in the scatter plot in Question A &amp; B.</w:t>
      </w:r>
    </w:p>
    <w:p w14:paraId="4BEC3340" w14:textId="253E0ADD" w:rsidR="00C100B9" w:rsidRDefault="008C3271" w:rsidP="008C3271">
      <w:pPr>
        <w:pStyle w:val="ListParagraph"/>
        <w:numPr>
          <w:ilvl w:val="1"/>
          <w:numId w:val="8"/>
        </w:numPr>
        <w:ind w:left="1276"/>
      </w:pPr>
      <w:r>
        <w:t xml:space="preserve">Create the number of clusters as suggested by the elbow method using K-means algorithm and print the records of customers in each cluster and the cluster </w:t>
      </w:r>
      <w:proofErr w:type="spellStart"/>
      <w:r>
        <w:t>center</w:t>
      </w:r>
      <w:proofErr w:type="spellEnd"/>
      <w:r>
        <w:t xml:space="preserve"> of each cluster separately. Explain the clusters intuitively.</w:t>
      </w:r>
    </w:p>
    <w:p w14:paraId="2899A706" w14:textId="77777777" w:rsidR="00EF04D1" w:rsidRPr="00EF04D1" w:rsidRDefault="00EF04D1" w:rsidP="00EF04D1">
      <w:pPr>
        <w:pStyle w:val="NormalWeb"/>
        <w:spacing w:before="0" w:beforeAutospacing="0" w:after="240" w:afterAutospacing="0"/>
        <w:ind w:left="1353"/>
        <w:jc w:val="center"/>
        <w:rPr>
          <w:rFonts w:asciiTheme="minorHAnsi" w:hAnsiTheme="minorHAnsi" w:cstheme="minorHAnsi"/>
          <w:b/>
        </w:rPr>
      </w:pPr>
      <w:r w:rsidRPr="00EF04D1">
        <w:rPr>
          <w:rFonts w:asciiTheme="minorHAnsi" w:hAnsiTheme="minorHAnsi" w:cstheme="minorHAnsi"/>
          <w:b/>
        </w:rPr>
        <w:t>(OR)</w:t>
      </w:r>
    </w:p>
    <w:p w14:paraId="3C7EA417" w14:textId="1CC62C02" w:rsidR="008C3271" w:rsidRDefault="00D858DB" w:rsidP="00D858DB">
      <w:pPr>
        <w:pStyle w:val="ListParagraph"/>
        <w:numPr>
          <w:ilvl w:val="0"/>
          <w:numId w:val="6"/>
        </w:numPr>
        <w:ind w:left="426"/>
      </w:pPr>
      <w:r>
        <w:t>Execute PCA on H</w:t>
      </w:r>
      <w:r w:rsidR="008C3271">
        <w:t xml:space="preserve">eart disease dataset </w:t>
      </w:r>
      <w:r w:rsidR="008C3271" w:rsidRPr="004B4215">
        <w:rPr>
          <w:b/>
          <w:bCs/>
        </w:rPr>
        <w:t>heart.csv.</w:t>
      </w:r>
      <w:r w:rsidR="008C3271">
        <w:t xml:space="preserve"> </w:t>
      </w:r>
    </w:p>
    <w:p w14:paraId="41905314" w14:textId="0FFAF494" w:rsidR="00D858DB" w:rsidRDefault="00D858DB" w:rsidP="00D858DB">
      <w:pPr>
        <w:pStyle w:val="ListParagraph"/>
        <w:numPr>
          <w:ilvl w:val="0"/>
          <w:numId w:val="9"/>
        </w:numPr>
        <w:ind w:left="1276"/>
      </w:pPr>
      <w:r>
        <w:t>Remove outliers using Z score. Usual guideline is to remove anything that has Z score &gt; 3 formula or Z score &lt; -3</w:t>
      </w:r>
    </w:p>
    <w:p w14:paraId="050A2E08" w14:textId="7A2AA766" w:rsidR="00D858DB" w:rsidRDefault="00D858DB" w:rsidP="00D858DB">
      <w:pPr>
        <w:pStyle w:val="ListParagraph"/>
        <w:numPr>
          <w:ilvl w:val="0"/>
          <w:numId w:val="9"/>
        </w:numPr>
        <w:ind w:left="1276"/>
      </w:pPr>
      <w:r>
        <w:t xml:space="preserve">Normalize the features using </w:t>
      </w:r>
      <w:proofErr w:type="spellStart"/>
      <w:r>
        <w:t>StandardScaler</w:t>
      </w:r>
      <w:proofErr w:type="spellEnd"/>
      <w:r>
        <w:t xml:space="preserve"> and plot them in the scatter plot again.</w:t>
      </w:r>
    </w:p>
    <w:p w14:paraId="5164E964" w14:textId="5389292B" w:rsidR="00D858DB" w:rsidRDefault="001C225C" w:rsidP="00D858DB">
      <w:pPr>
        <w:pStyle w:val="ListParagraph"/>
        <w:numPr>
          <w:ilvl w:val="0"/>
          <w:numId w:val="9"/>
        </w:numPr>
        <w:ind w:left="1276"/>
      </w:pPr>
      <w:r>
        <w:t xml:space="preserve">Create multiple components using PCA and create regression analysis using the created components in step C. </w:t>
      </w:r>
    </w:p>
    <w:p w14:paraId="4FFD3E19" w14:textId="181CE047" w:rsidR="00EF04D1" w:rsidRDefault="00EF04D1" w:rsidP="00EF04D1">
      <w:pPr>
        <w:pStyle w:val="ListParagraph"/>
        <w:ind w:left="1276"/>
      </w:pPr>
    </w:p>
    <w:p w14:paraId="26D4BEC3" w14:textId="77777777" w:rsidR="004E39C3" w:rsidRDefault="004E39C3" w:rsidP="00EF04D1">
      <w:pPr>
        <w:pStyle w:val="ListParagraph"/>
        <w:ind w:left="1276"/>
      </w:pPr>
    </w:p>
    <w:p w14:paraId="3DB79E0F" w14:textId="77777777" w:rsidR="00AB100D" w:rsidRDefault="00AB100D" w:rsidP="00AB100D">
      <w:pPr>
        <w:pStyle w:val="ListParagraph"/>
        <w:ind w:left="1276"/>
      </w:pPr>
    </w:p>
    <w:p w14:paraId="2985974D" w14:textId="48378056" w:rsidR="00D858DB" w:rsidRDefault="00AB100D" w:rsidP="00AB100D">
      <w:pPr>
        <w:pStyle w:val="ListParagraph"/>
        <w:numPr>
          <w:ilvl w:val="0"/>
          <w:numId w:val="6"/>
        </w:numPr>
      </w:pPr>
      <w:r>
        <w:t xml:space="preserve">Use </w:t>
      </w:r>
      <w:r w:rsidRPr="004B4215">
        <w:rPr>
          <w:rStyle w:val="pl-s"/>
          <w:b/>
          <w:bCs/>
        </w:rPr>
        <w:t>Position_Salaries.csv</w:t>
      </w:r>
      <w:r>
        <w:rPr>
          <w:rStyle w:val="pl-s"/>
        </w:rPr>
        <w:t xml:space="preserve"> </w:t>
      </w:r>
      <w:r>
        <w:t xml:space="preserve">to predict position salaries using </w:t>
      </w:r>
      <w:proofErr w:type="spellStart"/>
      <w:r>
        <w:rPr>
          <w:rStyle w:val="pl-v"/>
        </w:rPr>
        <w:t>RandomForestRegressor</w:t>
      </w:r>
      <w:proofErr w:type="spellEnd"/>
      <w:r>
        <w:t xml:space="preserve">. </w:t>
      </w:r>
    </w:p>
    <w:p w14:paraId="144349BF" w14:textId="5BB3A1C8" w:rsidR="00AB100D" w:rsidRDefault="00AB100D" w:rsidP="00AB100D">
      <w:pPr>
        <w:pStyle w:val="ListParagraph"/>
        <w:numPr>
          <w:ilvl w:val="0"/>
          <w:numId w:val="10"/>
        </w:numPr>
      </w:pPr>
      <w:r>
        <w:t xml:space="preserve">Measure prediction score using default </w:t>
      </w:r>
      <w:proofErr w:type="spellStart"/>
      <w:r>
        <w:t>n_estimators</w:t>
      </w:r>
      <w:proofErr w:type="spellEnd"/>
      <w:r>
        <w:t xml:space="preserve"> (10)</w:t>
      </w:r>
    </w:p>
    <w:p w14:paraId="694CE787" w14:textId="4B2AF7B5" w:rsidR="00AB100D" w:rsidRDefault="00AB100D" w:rsidP="00AB100D">
      <w:pPr>
        <w:pStyle w:val="ListParagraph"/>
        <w:numPr>
          <w:ilvl w:val="0"/>
          <w:numId w:val="10"/>
        </w:numPr>
      </w:pPr>
      <w:r w:rsidRPr="00AB100D">
        <w:lastRenderedPageBreak/>
        <w:t xml:space="preserve">Measure the accuracy of the model </w:t>
      </w:r>
      <w:r w:rsidR="00B6722C">
        <w:t>with explanations</w:t>
      </w:r>
    </w:p>
    <w:p w14:paraId="41441901" w14:textId="77777777" w:rsidR="00EF04D1" w:rsidRPr="00EF04D1" w:rsidRDefault="00EF04D1" w:rsidP="00EF04D1">
      <w:pPr>
        <w:pStyle w:val="NormalWeb"/>
        <w:spacing w:before="0" w:beforeAutospacing="0" w:after="240" w:afterAutospacing="0"/>
        <w:ind w:left="1080"/>
        <w:jc w:val="center"/>
        <w:rPr>
          <w:rFonts w:asciiTheme="minorHAnsi" w:hAnsiTheme="minorHAnsi" w:cstheme="minorHAnsi"/>
          <w:b/>
        </w:rPr>
      </w:pPr>
      <w:r w:rsidRPr="00EF04D1">
        <w:rPr>
          <w:rFonts w:asciiTheme="minorHAnsi" w:hAnsiTheme="minorHAnsi" w:cstheme="minorHAnsi"/>
          <w:b/>
        </w:rPr>
        <w:t>(OR)</w:t>
      </w:r>
    </w:p>
    <w:p w14:paraId="7216A92D" w14:textId="081AA8D6" w:rsidR="00B6722C" w:rsidRDefault="00B6722C" w:rsidP="00B6722C">
      <w:pPr>
        <w:pStyle w:val="ListParagraph"/>
        <w:numPr>
          <w:ilvl w:val="0"/>
          <w:numId w:val="6"/>
        </w:numPr>
      </w:pPr>
      <w:r w:rsidRPr="00B6722C">
        <w:t xml:space="preserve">Use </w:t>
      </w:r>
      <w:r w:rsidR="00055F85" w:rsidRPr="004B4215">
        <w:rPr>
          <w:b/>
          <w:bCs/>
        </w:rPr>
        <w:t>movies.csv</w:t>
      </w:r>
      <w:r w:rsidR="00055F85">
        <w:t xml:space="preserve"> and </w:t>
      </w:r>
      <w:r w:rsidR="00055F85" w:rsidRPr="004B4215">
        <w:rPr>
          <w:b/>
          <w:bCs/>
        </w:rPr>
        <w:t>ratings.csv</w:t>
      </w:r>
      <w:r w:rsidR="00055F85">
        <w:t xml:space="preserve"> datasets</w:t>
      </w:r>
      <w:r w:rsidR="00055F85" w:rsidRPr="00B6722C">
        <w:t xml:space="preserve"> </w:t>
      </w:r>
      <w:r w:rsidRPr="00B6722C">
        <w:t xml:space="preserve">to build </w:t>
      </w:r>
      <w:r w:rsidR="00055F85">
        <w:t xml:space="preserve">movies recommendations system </w:t>
      </w:r>
      <w:r>
        <w:t xml:space="preserve"> </w:t>
      </w:r>
    </w:p>
    <w:p w14:paraId="322796EE" w14:textId="492F4B84" w:rsidR="00055F85" w:rsidRDefault="00055F85" w:rsidP="00055F85">
      <w:pPr>
        <w:pStyle w:val="ListParagraph"/>
        <w:numPr>
          <w:ilvl w:val="0"/>
          <w:numId w:val="11"/>
        </w:numPr>
        <w:ind w:left="1418"/>
      </w:pPr>
      <w:r>
        <w:t xml:space="preserve">Combine data from movies and ratings datasets. </w:t>
      </w:r>
    </w:p>
    <w:p w14:paraId="6761D3F4" w14:textId="1AC2190F" w:rsidR="00055F85" w:rsidRDefault="00055F85" w:rsidP="00055F85">
      <w:pPr>
        <w:pStyle w:val="ListParagraph"/>
        <w:numPr>
          <w:ilvl w:val="0"/>
          <w:numId w:val="11"/>
        </w:numPr>
        <w:ind w:left="1418"/>
      </w:pPr>
      <w:r>
        <w:t>Perform EDA (Exploratory Data Analysis)</w:t>
      </w:r>
    </w:p>
    <w:p w14:paraId="53E6A8B3" w14:textId="234826D6" w:rsidR="00055F85" w:rsidRDefault="00055F85" w:rsidP="00055F85">
      <w:pPr>
        <w:pStyle w:val="ListParagraph"/>
        <w:numPr>
          <w:ilvl w:val="0"/>
          <w:numId w:val="11"/>
        </w:numPr>
        <w:ind w:left="1418"/>
      </w:pPr>
      <w:r>
        <w:t>Filter out the ratings records for the movies that belong to only “Action” genre</w:t>
      </w:r>
    </w:p>
    <w:p w14:paraId="22069B6D" w14:textId="197A9029" w:rsidR="00055F85" w:rsidRDefault="00055F85" w:rsidP="00055F85">
      <w:pPr>
        <w:pStyle w:val="ListParagraph"/>
        <w:numPr>
          <w:ilvl w:val="0"/>
          <w:numId w:val="11"/>
        </w:numPr>
        <w:ind w:left="1418"/>
      </w:pPr>
      <w:r>
        <w:t xml:space="preserve">Calculation correlation matrix  </w:t>
      </w:r>
    </w:p>
    <w:p w14:paraId="0182FEEE" w14:textId="7B3BD115" w:rsidR="00055F85" w:rsidRPr="00B6722C" w:rsidRDefault="00055F85" w:rsidP="00055F85">
      <w:pPr>
        <w:pStyle w:val="ListParagraph"/>
        <w:numPr>
          <w:ilvl w:val="0"/>
          <w:numId w:val="11"/>
        </w:numPr>
        <w:ind w:left="1418"/>
      </w:pPr>
      <w:r w:rsidRPr="00055F85">
        <w:t>Then recommend top 5 similar movies to the following movies: a. Heat and b. Eraser</w:t>
      </w:r>
    </w:p>
    <w:sectPr w:rsidR="00055F85" w:rsidRPr="00B6722C" w:rsidSect="004E39C3"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567"/>
    <w:multiLevelType w:val="hybridMultilevel"/>
    <w:tmpl w:val="3FD2D7F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8F0394"/>
    <w:multiLevelType w:val="hybridMultilevel"/>
    <w:tmpl w:val="C83AFF9C"/>
    <w:lvl w:ilvl="0" w:tplc="FFFFFFFF">
      <w:start w:val="1"/>
      <w:numFmt w:val="upperLetter"/>
      <w:lvlText w:val="%1."/>
      <w:lvlJc w:val="left"/>
      <w:pPr>
        <w:ind w:left="1713" w:hanging="360"/>
      </w:pPr>
    </w:lvl>
    <w:lvl w:ilvl="1" w:tplc="40090015">
      <w:start w:val="1"/>
      <w:numFmt w:val="upperLetter"/>
      <w:lvlText w:val="%2."/>
      <w:lvlJc w:val="left"/>
      <w:pPr>
        <w:ind w:left="2433" w:hanging="360"/>
      </w:pPr>
    </w:lvl>
    <w:lvl w:ilvl="2" w:tplc="FFFFFFFF" w:tentative="1">
      <w:start w:val="1"/>
      <w:numFmt w:val="lowerRoman"/>
      <w:lvlText w:val="%3."/>
      <w:lvlJc w:val="right"/>
      <w:pPr>
        <w:ind w:left="3153" w:hanging="180"/>
      </w:pPr>
    </w:lvl>
    <w:lvl w:ilvl="3" w:tplc="FFFFFFFF" w:tentative="1">
      <w:start w:val="1"/>
      <w:numFmt w:val="decimal"/>
      <w:lvlText w:val="%4."/>
      <w:lvlJc w:val="left"/>
      <w:pPr>
        <w:ind w:left="3873" w:hanging="360"/>
      </w:pPr>
    </w:lvl>
    <w:lvl w:ilvl="4" w:tplc="FFFFFFFF" w:tentative="1">
      <w:start w:val="1"/>
      <w:numFmt w:val="lowerLetter"/>
      <w:lvlText w:val="%5."/>
      <w:lvlJc w:val="left"/>
      <w:pPr>
        <w:ind w:left="4593" w:hanging="360"/>
      </w:pPr>
    </w:lvl>
    <w:lvl w:ilvl="5" w:tplc="FFFFFFFF" w:tentative="1">
      <w:start w:val="1"/>
      <w:numFmt w:val="lowerRoman"/>
      <w:lvlText w:val="%6."/>
      <w:lvlJc w:val="right"/>
      <w:pPr>
        <w:ind w:left="5313" w:hanging="180"/>
      </w:pPr>
    </w:lvl>
    <w:lvl w:ilvl="6" w:tplc="FFFFFFFF" w:tentative="1">
      <w:start w:val="1"/>
      <w:numFmt w:val="decimal"/>
      <w:lvlText w:val="%7."/>
      <w:lvlJc w:val="left"/>
      <w:pPr>
        <w:ind w:left="6033" w:hanging="360"/>
      </w:pPr>
    </w:lvl>
    <w:lvl w:ilvl="7" w:tplc="FFFFFFFF" w:tentative="1">
      <w:start w:val="1"/>
      <w:numFmt w:val="lowerLetter"/>
      <w:lvlText w:val="%8."/>
      <w:lvlJc w:val="left"/>
      <w:pPr>
        <w:ind w:left="6753" w:hanging="360"/>
      </w:pPr>
    </w:lvl>
    <w:lvl w:ilvl="8" w:tplc="FFFFFFFF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" w15:restartNumberingAfterBreak="0">
    <w:nsid w:val="1E850A0E"/>
    <w:multiLevelType w:val="hybridMultilevel"/>
    <w:tmpl w:val="BE066B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E0CA5"/>
    <w:multiLevelType w:val="hybridMultilevel"/>
    <w:tmpl w:val="D8221B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9306E378">
      <w:start w:val="1"/>
      <w:numFmt w:val="upperLetter"/>
      <w:lvlText w:val="%2."/>
      <w:lvlJc w:val="left"/>
      <w:pPr>
        <w:ind w:left="1530" w:hanging="45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741B4"/>
    <w:multiLevelType w:val="hybridMultilevel"/>
    <w:tmpl w:val="B23C1F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00444"/>
    <w:multiLevelType w:val="hybridMultilevel"/>
    <w:tmpl w:val="C5A0016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upperLetter"/>
      <w:lvlText w:val="%2."/>
      <w:lvlJc w:val="left"/>
      <w:pPr>
        <w:ind w:left="1530" w:hanging="45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D3F22"/>
    <w:multiLevelType w:val="hybridMultilevel"/>
    <w:tmpl w:val="742080B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1542E69"/>
    <w:multiLevelType w:val="hybridMultilevel"/>
    <w:tmpl w:val="5D4CA53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2B3BF9"/>
    <w:multiLevelType w:val="hybridMultilevel"/>
    <w:tmpl w:val="8D4C3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D16CB8"/>
    <w:multiLevelType w:val="hybridMultilevel"/>
    <w:tmpl w:val="38683B6E"/>
    <w:lvl w:ilvl="0" w:tplc="40090015">
      <w:start w:val="1"/>
      <w:numFmt w:val="upperLetter"/>
      <w:lvlText w:val="%1."/>
      <w:lvlJc w:val="left"/>
      <w:pPr>
        <w:ind w:left="1713" w:hanging="360"/>
      </w:pPr>
    </w:lvl>
    <w:lvl w:ilvl="1" w:tplc="40090019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0" w15:restartNumberingAfterBreak="0">
    <w:nsid w:val="6C6F3F29"/>
    <w:multiLevelType w:val="hybridMultilevel"/>
    <w:tmpl w:val="6ED08A5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1E5A1D"/>
    <w:multiLevelType w:val="hybridMultilevel"/>
    <w:tmpl w:val="AF000596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E9C21E6"/>
    <w:multiLevelType w:val="hybridMultilevel"/>
    <w:tmpl w:val="C06A1ECC"/>
    <w:lvl w:ilvl="0" w:tplc="13062DC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34AD2"/>
    <w:multiLevelType w:val="hybridMultilevel"/>
    <w:tmpl w:val="2638A47A"/>
    <w:lvl w:ilvl="0" w:tplc="40090015">
      <w:start w:val="1"/>
      <w:numFmt w:val="upperLetter"/>
      <w:lvlText w:val="%1."/>
      <w:lvlJc w:val="left"/>
      <w:pPr>
        <w:ind w:left="2433" w:hanging="360"/>
      </w:pPr>
    </w:lvl>
    <w:lvl w:ilvl="1" w:tplc="40090019" w:tentative="1">
      <w:start w:val="1"/>
      <w:numFmt w:val="lowerLetter"/>
      <w:lvlText w:val="%2."/>
      <w:lvlJc w:val="left"/>
      <w:pPr>
        <w:ind w:left="3153" w:hanging="360"/>
      </w:pPr>
    </w:lvl>
    <w:lvl w:ilvl="2" w:tplc="4009001B" w:tentative="1">
      <w:start w:val="1"/>
      <w:numFmt w:val="lowerRoman"/>
      <w:lvlText w:val="%3."/>
      <w:lvlJc w:val="right"/>
      <w:pPr>
        <w:ind w:left="3873" w:hanging="180"/>
      </w:pPr>
    </w:lvl>
    <w:lvl w:ilvl="3" w:tplc="4009000F" w:tentative="1">
      <w:start w:val="1"/>
      <w:numFmt w:val="decimal"/>
      <w:lvlText w:val="%4."/>
      <w:lvlJc w:val="left"/>
      <w:pPr>
        <w:ind w:left="4593" w:hanging="360"/>
      </w:pPr>
    </w:lvl>
    <w:lvl w:ilvl="4" w:tplc="40090019" w:tentative="1">
      <w:start w:val="1"/>
      <w:numFmt w:val="lowerLetter"/>
      <w:lvlText w:val="%5."/>
      <w:lvlJc w:val="left"/>
      <w:pPr>
        <w:ind w:left="5313" w:hanging="360"/>
      </w:pPr>
    </w:lvl>
    <w:lvl w:ilvl="5" w:tplc="4009001B" w:tentative="1">
      <w:start w:val="1"/>
      <w:numFmt w:val="lowerRoman"/>
      <w:lvlText w:val="%6."/>
      <w:lvlJc w:val="right"/>
      <w:pPr>
        <w:ind w:left="6033" w:hanging="180"/>
      </w:pPr>
    </w:lvl>
    <w:lvl w:ilvl="6" w:tplc="4009000F" w:tentative="1">
      <w:start w:val="1"/>
      <w:numFmt w:val="decimal"/>
      <w:lvlText w:val="%7."/>
      <w:lvlJc w:val="left"/>
      <w:pPr>
        <w:ind w:left="6753" w:hanging="360"/>
      </w:pPr>
    </w:lvl>
    <w:lvl w:ilvl="7" w:tplc="40090019" w:tentative="1">
      <w:start w:val="1"/>
      <w:numFmt w:val="lowerLetter"/>
      <w:lvlText w:val="%8."/>
      <w:lvlJc w:val="left"/>
      <w:pPr>
        <w:ind w:left="7473" w:hanging="360"/>
      </w:pPr>
    </w:lvl>
    <w:lvl w:ilvl="8" w:tplc="4009001B" w:tentative="1">
      <w:start w:val="1"/>
      <w:numFmt w:val="lowerRoman"/>
      <w:lvlText w:val="%9."/>
      <w:lvlJc w:val="right"/>
      <w:pPr>
        <w:ind w:left="8193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0"/>
  </w:num>
  <w:num w:numId="5">
    <w:abstractNumId w:val="7"/>
  </w:num>
  <w:num w:numId="6">
    <w:abstractNumId w:val="3"/>
  </w:num>
  <w:num w:numId="7">
    <w:abstractNumId w:val="9"/>
  </w:num>
  <w:num w:numId="8">
    <w:abstractNumId w:val="1"/>
  </w:num>
  <w:num w:numId="9">
    <w:abstractNumId w:val="13"/>
  </w:num>
  <w:num w:numId="10">
    <w:abstractNumId w:val="11"/>
  </w:num>
  <w:num w:numId="11">
    <w:abstractNumId w:val="5"/>
  </w:num>
  <w:num w:numId="12">
    <w:abstractNumId w:val="8"/>
  </w:num>
  <w:num w:numId="13">
    <w:abstractNumId w:val="4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jUxNjMxMzY1N7NU0lEKTi0uzszPAykwqQUAB7UPPywAAAA="/>
  </w:docVars>
  <w:rsids>
    <w:rsidRoot w:val="00080944"/>
    <w:rsid w:val="00055F85"/>
    <w:rsid w:val="00080944"/>
    <w:rsid w:val="001C225C"/>
    <w:rsid w:val="004B4215"/>
    <w:rsid w:val="004E39C3"/>
    <w:rsid w:val="005A0E64"/>
    <w:rsid w:val="008C3271"/>
    <w:rsid w:val="00940D56"/>
    <w:rsid w:val="00A90774"/>
    <w:rsid w:val="00AB100D"/>
    <w:rsid w:val="00B6722C"/>
    <w:rsid w:val="00BD213C"/>
    <w:rsid w:val="00C100B9"/>
    <w:rsid w:val="00C81C62"/>
    <w:rsid w:val="00D21D4D"/>
    <w:rsid w:val="00D25FF0"/>
    <w:rsid w:val="00D858DB"/>
    <w:rsid w:val="00D94897"/>
    <w:rsid w:val="00E15AB9"/>
    <w:rsid w:val="00EF0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420D8"/>
  <w15:chartTrackingRefBased/>
  <w15:docId w15:val="{51292574-A0F8-46F1-A970-C2B1BBDF3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80944"/>
    <w:rPr>
      <w:b/>
      <w:bCs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0809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00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00B9"/>
    <w:rPr>
      <w:color w:val="605E5C"/>
      <w:shd w:val="clear" w:color="auto" w:fill="E1DFDD"/>
    </w:rPr>
  </w:style>
  <w:style w:type="character" w:customStyle="1" w:styleId="pl-s">
    <w:name w:val="pl-s"/>
    <w:basedOn w:val="DefaultParagraphFont"/>
    <w:rsid w:val="00AB100D"/>
  </w:style>
  <w:style w:type="character" w:customStyle="1" w:styleId="pl-v">
    <w:name w:val="pl-v"/>
    <w:basedOn w:val="DefaultParagraphFont"/>
    <w:rsid w:val="00AB10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8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3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1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82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122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</dc:creator>
  <cp:keywords/>
  <dc:description/>
  <cp:lastModifiedBy>mahesh</cp:lastModifiedBy>
  <cp:revision>13</cp:revision>
  <dcterms:created xsi:type="dcterms:W3CDTF">2021-10-18T12:57:00Z</dcterms:created>
  <dcterms:modified xsi:type="dcterms:W3CDTF">2021-10-19T04:47:00Z</dcterms:modified>
</cp:coreProperties>
</file>